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CBE062" w14:textId="1F7AB444" w:rsidR="00470648" w:rsidRDefault="002803DF" w:rsidP="00390ED7">
      <w:pPr>
        <w:tabs>
          <w:tab w:val="right" w:pos="9133"/>
        </w:tabs>
        <w:spacing w:after="0" w:line="259" w:lineRule="auto"/>
        <w:ind w:left="0" w:firstLine="0"/>
        <w:jc w:val="both"/>
        <w:rPr>
          <w:sz w:val="24"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00A9B79E" wp14:editId="26F623A0">
            <wp:simplePos x="0" y="0"/>
            <wp:positionH relativeFrom="column">
              <wp:posOffset>5228590</wp:posOffset>
            </wp:positionH>
            <wp:positionV relativeFrom="paragraph">
              <wp:posOffset>-446405</wp:posOffset>
            </wp:positionV>
            <wp:extent cx="1285875" cy="1285875"/>
            <wp:effectExtent l="0" t="0" r="0" b="0"/>
            <wp:wrapNone/>
            <wp:docPr id="1" name="Resim 2" descr="C:\Users\Supervisor\Desktop\ARŞİV\YTÜ tüm Logolar-2022\Uluslararası İlişkiler Koordinatörlüğü Logo\Yeni PNG\Logo İngilizce PNG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2" descr="C:\Users\Supervisor\Desktop\ARŞİV\YTÜ tüm Logolar-2022\Uluslararası İlişkiler Koordinatörlüğü Logo\Yeni PNG\Logo İngilizce PNG-01.pn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47A075BA" wp14:editId="606F3FF9">
            <wp:simplePos x="0" y="0"/>
            <wp:positionH relativeFrom="column">
              <wp:posOffset>93980</wp:posOffset>
            </wp:positionH>
            <wp:positionV relativeFrom="paragraph">
              <wp:posOffset>-476885</wp:posOffset>
            </wp:positionV>
            <wp:extent cx="1467485" cy="1490980"/>
            <wp:effectExtent l="0" t="0" r="0" b="0"/>
            <wp:wrapNone/>
            <wp:docPr id="30" name="image1.png" descr="daire, amblem, ticari marka, simge, sembol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.png" descr="daire, amblem, ticari marka, simge, sembol içeren bir resim&#10;&#10;Yapay zeka tarafından oluşturulmuş içerik yanlış olabilir.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1467485" cy="149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CE700A6" wp14:editId="0AE7247B">
                <wp:simplePos x="0" y="0"/>
                <wp:positionH relativeFrom="column">
                  <wp:posOffset>0</wp:posOffset>
                </wp:positionH>
                <wp:positionV relativeFrom="paragraph">
                  <wp:posOffset>-59690</wp:posOffset>
                </wp:positionV>
                <wp:extent cx="6629400" cy="527533"/>
                <wp:effectExtent l="0" t="0" r="0" b="0"/>
                <wp:wrapNone/>
                <wp:docPr id="2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0" cy="527533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800D11" w14:textId="77777777" w:rsidR="002803DF" w:rsidRPr="003F7CF6" w:rsidRDefault="002803DF" w:rsidP="002803DF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4"/>
                                <w:lang w:val="en-US"/>
                              </w:rPr>
                            </w:pPr>
                            <w:r w:rsidRPr="003F7CF6">
                              <w:rPr>
                                <w:b/>
                                <w:color w:val="FFFFFF" w:themeColor="background1"/>
                                <w:sz w:val="24"/>
                                <w:lang w:val="en-US"/>
                              </w:rPr>
                              <w:t>YILDIZ TECHNICAL UNIVERSITY</w:t>
                            </w:r>
                          </w:p>
                          <w:p w14:paraId="06823100" w14:textId="77777777" w:rsidR="002803DF" w:rsidRPr="003F7CF6" w:rsidRDefault="002803DF" w:rsidP="002803DF">
                            <w:pPr>
                              <w:jc w:val="center"/>
                              <w:rPr>
                                <w:sz w:val="18"/>
                                <w:szCs w:val="22"/>
                                <w:lang w:val="en-US"/>
                              </w:rPr>
                            </w:pPr>
                            <w:r w:rsidRPr="003F7CF6">
                              <w:rPr>
                                <w:b/>
                                <w:color w:val="FFFFFF" w:themeColor="background1"/>
                                <w:sz w:val="24"/>
                                <w:lang w:val="en-US"/>
                              </w:rPr>
                              <w:t>International Relations Off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E700A6" id="Dikdörtgen 1" o:spid="_x0000_s1026" style="position:absolute;left:0;text-align:left;margin-left:0;margin-top:-4.7pt;width:522pt;height:41.5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" fillcolor="#002060" strokecolor="#1f3763 [1604]" strokeweight="1pt">
                <v:textbox>
                  <w:txbxContent>
                    <w:p w14:paraId="77800D11" w14:textId="77777777" w:rsidR="002803DF" w:rsidRPr="003F7CF6" w:rsidRDefault="002803DF" w:rsidP="002803DF">
                      <w:pPr>
                        <w:jc w:val="center"/>
                        <w:rPr>
                          <w:b/>
                          <w:color w:val="FFFFFF" w:themeColor="background1"/>
                          <w:sz w:val="24"/>
                          <w:lang w:val="en-US"/>
                        </w:rPr>
                      </w:pPr>
                      <w:r w:rsidRPr="003F7CF6">
                        <w:rPr>
                          <w:b/>
                          <w:color w:val="FFFFFF" w:themeColor="background1"/>
                          <w:sz w:val="24"/>
                          <w:lang w:val="en-US"/>
                        </w:rPr>
                        <w:t>YILDIZ TECHNICAL UNIVERSITY</w:t>
                      </w:r>
                    </w:p>
                    <w:p w14:paraId="06823100" w14:textId="77777777" w:rsidR="002803DF" w:rsidRPr="003F7CF6" w:rsidRDefault="002803DF" w:rsidP="002803DF">
                      <w:pPr>
                        <w:jc w:val="center"/>
                        <w:rPr>
                          <w:sz w:val="18"/>
                          <w:szCs w:val="22"/>
                          <w:lang w:val="en-US"/>
                        </w:rPr>
                      </w:pPr>
                      <w:r w:rsidRPr="003F7CF6">
                        <w:rPr>
                          <w:b/>
                          <w:color w:val="FFFFFF" w:themeColor="background1"/>
                          <w:sz w:val="24"/>
                          <w:lang w:val="en-US"/>
                        </w:rPr>
                        <w:t>International Relations Office</w:t>
                      </w:r>
                    </w:p>
                  </w:txbxContent>
                </v:textbox>
              </v:rect>
            </w:pict>
          </mc:Fallback>
        </mc:AlternateContent>
      </w:r>
    </w:p>
    <w:p w14:paraId="7C29BBEC" w14:textId="77777777" w:rsidR="00F04672" w:rsidRPr="00F04672" w:rsidRDefault="00F04672" w:rsidP="00F04672">
      <w:pPr>
        <w:rPr>
          <w:sz w:val="24"/>
        </w:rPr>
      </w:pPr>
    </w:p>
    <w:p w14:paraId="7974CF97" w14:textId="77777777" w:rsidR="00F04672" w:rsidRPr="00F04672" w:rsidRDefault="00F04672" w:rsidP="00F04672">
      <w:pPr>
        <w:rPr>
          <w:sz w:val="24"/>
        </w:rPr>
      </w:pPr>
    </w:p>
    <w:p w14:paraId="4AE33B9C" w14:textId="77777777" w:rsidR="00F04672" w:rsidRPr="00F04672" w:rsidRDefault="00F04672" w:rsidP="00F04672">
      <w:pPr>
        <w:rPr>
          <w:sz w:val="24"/>
        </w:rPr>
      </w:pPr>
    </w:p>
    <w:p w14:paraId="7ABFC539" w14:textId="77777777" w:rsidR="00DE0F3C" w:rsidRDefault="00DE0F3C" w:rsidP="00F04672">
      <w:pPr>
        <w:jc w:val="center"/>
        <w:rPr>
          <w:rFonts w:ascii="Times New Roman" w:hAnsi="Times New Roman" w:cs="Times New Roman"/>
          <w:b/>
          <w:sz w:val="32"/>
          <w:lang w:val="en-US"/>
        </w:rPr>
      </w:pPr>
      <w:bookmarkStart w:id="0" w:name="_Hlk217984280"/>
    </w:p>
    <w:p w14:paraId="46380ACF" w14:textId="701F45A5" w:rsidR="00F04672" w:rsidRDefault="00F04672" w:rsidP="00F04672">
      <w:pPr>
        <w:jc w:val="center"/>
        <w:rPr>
          <w:rFonts w:ascii="Times New Roman" w:hAnsi="Times New Roman" w:cs="Times New Roman"/>
          <w:b/>
          <w:sz w:val="32"/>
          <w:lang w:val="en-US"/>
        </w:rPr>
      </w:pPr>
      <w:r w:rsidRPr="007E3793">
        <w:rPr>
          <w:rFonts w:ascii="Times New Roman" w:hAnsi="Times New Roman" w:cs="Times New Roman"/>
          <w:b/>
          <w:sz w:val="32"/>
          <w:lang w:val="en-US"/>
        </w:rPr>
        <w:t>Nomination Letter</w:t>
      </w:r>
    </w:p>
    <w:p w14:paraId="4FE747D1" w14:textId="77777777" w:rsidR="00F04672" w:rsidRPr="007E3793" w:rsidRDefault="00F04672" w:rsidP="00F04672">
      <w:pPr>
        <w:ind w:left="0" w:firstLine="0"/>
        <w:rPr>
          <w:rFonts w:ascii="Times New Roman" w:hAnsi="Times New Roman" w:cs="Times New Roman"/>
          <w:sz w:val="32"/>
          <w:lang w:val="en-US"/>
        </w:rPr>
      </w:pPr>
    </w:p>
    <w:p w14:paraId="6F038A40" w14:textId="77777777" w:rsidR="00F04672" w:rsidRDefault="00F04672" w:rsidP="00F04672">
      <w:pPr>
        <w:ind w:firstLine="360"/>
        <w:jc w:val="both"/>
        <w:rPr>
          <w:rFonts w:ascii="Times New Roman" w:hAnsi="Times New Roman" w:cs="Times New Roman"/>
          <w:sz w:val="24"/>
          <w:lang w:val="en-US"/>
        </w:rPr>
      </w:pPr>
      <w:r w:rsidRPr="002803DF">
        <w:rPr>
          <w:rFonts w:ascii="Times New Roman" w:hAnsi="Times New Roman" w:cs="Times New Roman"/>
          <w:sz w:val="24"/>
          <w:lang w:val="en-US"/>
        </w:rPr>
        <w:t>I hereby confirm the nomination of the following student who is going to be an Erasmus+ student at your institution for the academic year 20.... – 20….</w:t>
      </w:r>
    </w:p>
    <w:p w14:paraId="4255A561" w14:textId="77777777" w:rsidR="002803DF" w:rsidRPr="002803DF" w:rsidRDefault="002803DF" w:rsidP="00F04672">
      <w:pPr>
        <w:ind w:firstLine="360"/>
        <w:jc w:val="both"/>
        <w:rPr>
          <w:rFonts w:ascii="Times New Roman" w:hAnsi="Times New Roman" w:cs="Times New Roman"/>
          <w:sz w:val="24"/>
          <w:lang w:val="en-US"/>
        </w:rPr>
      </w:pPr>
    </w:p>
    <w:p w14:paraId="75DBBE65" w14:textId="77777777" w:rsidR="00F04672" w:rsidRPr="002803DF" w:rsidRDefault="00F04672" w:rsidP="00F04672">
      <w:pPr>
        <w:spacing w:after="0"/>
        <w:ind w:firstLine="360"/>
        <w:jc w:val="both"/>
        <w:rPr>
          <w:rFonts w:ascii="Times New Roman" w:hAnsi="Times New Roman" w:cs="Times New Roman"/>
          <w:sz w:val="24"/>
          <w:lang w:val="en-US"/>
        </w:rPr>
      </w:pPr>
      <w:r w:rsidRPr="002803DF">
        <w:rPr>
          <w:rFonts w:ascii="Times New Roman" w:hAnsi="Times New Roman" w:cs="Times New Roman"/>
          <w:sz w:val="24"/>
          <w:lang w:val="en-US"/>
        </w:rPr>
        <w:t>I would kindly ask you to send all necessary information - regarding application, registration, accommodation, language requirements, list of courses/required skills for traineeship, and anything else that could be helpful - directly to the nominated student.</w:t>
      </w:r>
    </w:p>
    <w:p w14:paraId="0A24205B" w14:textId="77777777" w:rsidR="00F04672" w:rsidRPr="002803DF" w:rsidRDefault="00F04672" w:rsidP="00F04672">
      <w:pPr>
        <w:tabs>
          <w:tab w:val="left" w:pos="2205"/>
        </w:tabs>
        <w:spacing w:after="0"/>
        <w:jc w:val="both"/>
        <w:rPr>
          <w:rFonts w:ascii="Times New Roman" w:hAnsi="Times New Roman" w:cs="Times New Roman"/>
          <w:sz w:val="24"/>
          <w:lang w:val="en-US"/>
        </w:rPr>
      </w:pPr>
      <w:r w:rsidRPr="002803DF">
        <w:rPr>
          <w:rFonts w:ascii="Times New Roman" w:hAnsi="Times New Roman" w:cs="Times New Roman"/>
          <w:sz w:val="24"/>
          <w:lang w:val="en-US"/>
        </w:rPr>
        <w:t> </w:t>
      </w:r>
      <w:r w:rsidRPr="002803DF">
        <w:rPr>
          <w:rFonts w:ascii="Times New Roman" w:hAnsi="Times New Roman" w:cs="Times New Roman"/>
          <w:sz w:val="24"/>
          <w:lang w:val="en-US"/>
        </w:rPr>
        <w:tab/>
      </w:r>
    </w:p>
    <w:p w14:paraId="26F9F9AF" w14:textId="77777777" w:rsidR="00F04672" w:rsidRPr="002803DF" w:rsidRDefault="00F04672" w:rsidP="00F04672">
      <w:pPr>
        <w:spacing w:after="0"/>
        <w:jc w:val="both"/>
        <w:rPr>
          <w:rFonts w:ascii="Times New Roman" w:hAnsi="Times New Roman" w:cs="Times New Roman"/>
          <w:sz w:val="24"/>
          <w:lang w:val="en-US"/>
        </w:rPr>
      </w:pPr>
      <w:r w:rsidRPr="002803DF">
        <w:rPr>
          <w:rFonts w:ascii="Times New Roman" w:hAnsi="Times New Roman" w:cs="Times New Roman"/>
          <w:sz w:val="24"/>
          <w:lang w:val="en-US"/>
        </w:rPr>
        <w:t>If you have any questions, please do not hesitate to contact me.</w:t>
      </w:r>
    </w:p>
    <w:p w14:paraId="5EEC7202" w14:textId="77777777" w:rsidR="00F04672" w:rsidRPr="002803DF" w:rsidRDefault="00F04672" w:rsidP="00F04672">
      <w:pPr>
        <w:spacing w:after="0"/>
        <w:jc w:val="both"/>
        <w:rPr>
          <w:rFonts w:ascii="Times New Roman" w:hAnsi="Times New Roman" w:cs="Times New Roman"/>
          <w:sz w:val="24"/>
          <w:lang w:val="en-US"/>
        </w:rPr>
      </w:pPr>
      <w:r w:rsidRPr="002803DF">
        <w:rPr>
          <w:rFonts w:ascii="Times New Roman" w:hAnsi="Times New Roman" w:cs="Times New Roman"/>
          <w:sz w:val="24"/>
          <w:lang w:val="en-US"/>
        </w:rPr>
        <w:t> </w:t>
      </w:r>
    </w:p>
    <w:p w14:paraId="3696D3EC" w14:textId="534CD4D5" w:rsidR="00F04672" w:rsidRPr="002803DF" w:rsidRDefault="00F04672" w:rsidP="00F04672">
      <w:pPr>
        <w:spacing w:after="0"/>
        <w:jc w:val="both"/>
        <w:rPr>
          <w:rFonts w:ascii="Times New Roman" w:hAnsi="Times New Roman" w:cs="Times New Roman"/>
          <w:sz w:val="24"/>
          <w:lang w:val="en-US"/>
        </w:rPr>
      </w:pPr>
      <w:r w:rsidRPr="002803DF">
        <w:rPr>
          <w:rFonts w:ascii="Times New Roman" w:hAnsi="Times New Roman" w:cs="Times New Roman"/>
          <w:sz w:val="24"/>
          <w:lang w:val="en-US"/>
        </w:rPr>
        <w:t>Yours sincerely,</w:t>
      </w:r>
    </w:p>
    <w:p w14:paraId="4E8C1C1C" w14:textId="77777777" w:rsidR="00DE0F3C" w:rsidRDefault="00DE0F3C" w:rsidP="00F04672">
      <w:pPr>
        <w:jc w:val="right"/>
        <w:rPr>
          <w:rFonts w:cs="Times New Roman"/>
          <w:b/>
          <w:lang w:val="en-US"/>
        </w:rPr>
      </w:pPr>
    </w:p>
    <w:p w14:paraId="0B1A3CCC" w14:textId="3B51DCB0" w:rsidR="00F04672" w:rsidRPr="00D95CF8" w:rsidRDefault="00F04672" w:rsidP="00F04672">
      <w:pPr>
        <w:jc w:val="right"/>
        <w:rPr>
          <w:rFonts w:cs="Times New Roman"/>
          <w:b/>
          <w:lang w:val="en-US"/>
        </w:rPr>
      </w:pPr>
      <w:r w:rsidRPr="00D95CF8">
        <w:rPr>
          <w:rFonts w:cs="Times New Roman"/>
          <w:b/>
          <w:lang w:val="en-US"/>
        </w:rPr>
        <w:t>Departmental Erasmus Coordinator</w:t>
      </w:r>
      <w:r w:rsidRPr="00D95CF8">
        <w:rPr>
          <w:rFonts w:cs="Times New Roman"/>
          <w:b/>
          <w:lang w:val="en-US"/>
        </w:rPr>
        <w:br/>
        <w:t>Signature/Date</w:t>
      </w:r>
    </w:p>
    <w:p w14:paraId="10B607BC" w14:textId="77777777" w:rsidR="00DE0F3C" w:rsidRDefault="00DE0F3C" w:rsidP="00F04672">
      <w:pPr>
        <w:autoSpaceDE w:val="0"/>
        <w:autoSpaceDN w:val="0"/>
        <w:adjustRightInd w:val="0"/>
        <w:spacing w:after="0" w:line="240" w:lineRule="auto"/>
        <w:rPr>
          <w:rFonts w:cs="Times New Roman"/>
          <w:lang w:val="en-US"/>
        </w:rPr>
      </w:pPr>
    </w:p>
    <w:p w14:paraId="5E216ACB" w14:textId="77777777" w:rsidR="00DE0F3C" w:rsidRPr="00D95CF8" w:rsidRDefault="00DE0F3C" w:rsidP="00F04672">
      <w:pPr>
        <w:autoSpaceDE w:val="0"/>
        <w:autoSpaceDN w:val="0"/>
        <w:adjustRightInd w:val="0"/>
        <w:spacing w:after="0" w:line="240" w:lineRule="auto"/>
        <w:rPr>
          <w:rFonts w:cs="Times New Roman"/>
          <w:lang w:val="en-US"/>
        </w:rPr>
      </w:pPr>
    </w:p>
    <w:p w14:paraId="434E8F04" w14:textId="77777777" w:rsidR="00F04672" w:rsidRPr="00D95CF8" w:rsidRDefault="00F04672" w:rsidP="00F04672">
      <w:pPr>
        <w:autoSpaceDE w:val="0"/>
        <w:autoSpaceDN w:val="0"/>
        <w:adjustRightInd w:val="0"/>
        <w:spacing w:after="0" w:line="240" w:lineRule="auto"/>
        <w:rPr>
          <w:rFonts w:cs="Times New Roman"/>
          <w:lang w:val="en-US"/>
        </w:rPr>
      </w:pPr>
    </w:p>
    <w:p w14:paraId="051FF21E" w14:textId="77777777" w:rsidR="00F04672" w:rsidRPr="00D95CF8" w:rsidRDefault="00F04672" w:rsidP="00F04672">
      <w:pPr>
        <w:autoSpaceDE w:val="0"/>
        <w:autoSpaceDN w:val="0"/>
        <w:adjustRightInd w:val="0"/>
        <w:spacing w:after="0" w:line="240" w:lineRule="auto"/>
        <w:rPr>
          <w:rFonts w:cs="Times New Roman"/>
          <w:lang w:val="en-US"/>
        </w:rPr>
      </w:pPr>
    </w:p>
    <w:tbl>
      <w:tblPr>
        <w:tblStyle w:val="TabloKlavuzu"/>
        <w:tblW w:w="0" w:type="auto"/>
        <w:tblInd w:w="778" w:type="dxa"/>
        <w:tblLook w:val="04A0" w:firstRow="1" w:lastRow="0" w:firstColumn="1" w:lastColumn="0" w:noHBand="0" w:noVBand="1"/>
      </w:tblPr>
      <w:tblGrid>
        <w:gridCol w:w="2127"/>
        <w:gridCol w:w="6804"/>
      </w:tblGrid>
      <w:tr w:rsidR="00F04672" w:rsidRPr="00D95CF8" w14:paraId="5CF20E49" w14:textId="77777777" w:rsidTr="00F04672">
        <w:tc>
          <w:tcPr>
            <w:tcW w:w="8931" w:type="dxa"/>
            <w:gridSpan w:val="2"/>
          </w:tcPr>
          <w:p w14:paraId="35980C6A" w14:textId="77777777" w:rsidR="00F04672" w:rsidRPr="00D95CF8" w:rsidRDefault="00F04672" w:rsidP="00C712FC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lang w:val="en-US"/>
              </w:rPr>
            </w:pPr>
          </w:p>
          <w:p w14:paraId="25211C18" w14:textId="77777777" w:rsidR="00F04672" w:rsidRPr="00D95CF8" w:rsidRDefault="00F04672" w:rsidP="00C712FC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lang w:val="en-US"/>
              </w:rPr>
            </w:pPr>
            <w:r w:rsidRPr="00D95CF8">
              <w:rPr>
                <w:rFonts w:cs="Times New Roman"/>
                <w:b/>
                <w:bCs/>
                <w:lang w:val="en-US"/>
              </w:rPr>
              <w:t xml:space="preserve">Information </w:t>
            </w:r>
            <w:proofErr w:type="gramStart"/>
            <w:r w:rsidRPr="00D95CF8">
              <w:rPr>
                <w:rFonts w:cs="Times New Roman"/>
                <w:b/>
                <w:bCs/>
                <w:lang w:val="en-US"/>
              </w:rPr>
              <w:t>of</w:t>
            </w:r>
            <w:proofErr w:type="gramEnd"/>
            <w:r w:rsidRPr="00D95CF8">
              <w:rPr>
                <w:rFonts w:cs="Times New Roman"/>
                <w:b/>
                <w:bCs/>
                <w:lang w:val="en-US"/>
              </w:rPr>
              <w:t xml:space="preserve"> the </w:t>
            </w:r>
            <w:proofErr w:type="gramStart"/>
            <w:r w:rsidRPr="00D95CF8">
              <w:rPr>
                <w:rFonts w:cs="Times New Roman"/>
                <w:b/>
                <w:bCs/>
                <w:lang w:val="en-US"/>
              </w:rPr>
              <w:t>student</w:t>
            </w:r>
            <w:proofErr w:type="gramEnd"/>
          </w:p>
          <w:p w14:paraId="023F998B" w14:textId="77777777" w:rsidR="00F04672" w:rsidRPr="00D95CF8" w:rsidRDefault="00F04672" w:rsidP="00C712FC">
            <w:pPr>
              <w:autoSpaceDE w:val="0"/>
              <w:autoSpaceDN w:val="0"/>
              <w:adjustRightInd w:val="0"/>
              <w:jc w:val="center"/>
              <w:rPr>
                <w:rFonts w:cs="Times New Roman"/>
                <w:lang w:val="en-US"/>
              </w:rPr>
            </w:pPr>
          </w:p>
        </w:tc>
      </w:tr>
      <w:tr w:rsidR="00F04672" w:rsidRPr="00D95CF8" w14:paraId="57CA6504" w14:textId="77777777" w:rsidTr="00F04672">
        <w:tc>
          <w:tcPr>
            <w:tcW w:w="2127" w:type="dxa"/>
          </w:tcPr>
          <w:p w14:paraId="4D1AE77B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lang w:val="en-US"/>
              </w:rPr>
            </w:pPr>
            <w:r w:rsidRPr="00D95CF8">
              <w:rPr>
                <w:rFonts w:cs="Times New Roman"/>
                <w:b/>
                <w:lang w:val="en-US"/>
              </w:rPr>
              <w:t>First name</w:t>
            </w:r>
          </w:p>
        </w:tc>
        <w:tc>
          <w:tcPr>
            <w:tcW w:w="6804" w:type="dxa"/>
          </w:tcPr>
          <w:p w14:paraId="1C2F25D0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lang w:val="en-US"/>
              </w:rPr>
            </w:pPr>
            <w:r w:rsidRPr="00D95CF8">
              <w:rPr>
                <w:rFonts w:cs="Times New Roman"/>
                <w:lang w:val="en-US"/>
              </w:rPr>
              <w:t>:</w:t>
            </w:r>
          </w:p>
        </w:tc>
      </w:tr>
      <w:tr w:rsidR="00F04672" w:rsidRPr="00D95CF8" w14:paraId="275E5492" w14:textId="77777777" w:rsidTr="00F04672">
        <w:tc>
          <w:tcPr>
            <w:tcW w:w="2127" w:type="dxa"/>
          </w:tcPr>
          <w:p w14:paraId="0A923D19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lang w:val="en-US"/>
              </w:rPr>
            </w:pPr>
            <w:r w:rsidRPr="00D95CF8">
              <w:rPr>
                <w:rFonts w:cs="Times New Roman"/>
                <w:b/>
                <w:lang w:val="en-US"/>
              </w:rPr>
              <w:t>Last name</w:t>
            </w:r>
          </w:p>
        </w:tc>
        <w:tc>
          <w:tcPr>
            <w:tcW w:w="6804" w:type="dxa"/>
          </w:tcPr>
          <w:p w14:paraId="273E981D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lang w:val="en-US"/>
              </w:rPr>
            </w:pPr>
            <w:r w:rsidRPr="00D95CF8">
              <w:rPr>
                <w:rFonts w:cs="Times New Roman"/>
                <w:lang w:val="en-US"/>
              </w:rPr>
              <w:t>:</w:t>
            </w:r>
          </w:p>
        </w:tc>
      </w:tr>
      <w:tr w:rsidR="00F04672" w:rsidRPr="00D95CF8" w14:paraId="4B812478" w14:textId="77777777" w:rsidTr="00F04672">
        <w:trPr>
          <w:trHeight w:val="72"/>
        </w:trPr>
        <w:tc>
          <w:tcPr>
            <w:tcW w:w="2127" w:type="dxa"/>
          </w:tcPr>
          <w:p w14:paraId="68DF3C2E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lang w:val="en-US"/>
              </w:rPr>
            </w:pPr>
            <w:r w:rsidRPr="00D95CF8">
              <w:rPr>
                <w:rFonts w:cs="Times New Roman"/>
                <w:b/>
                <w:lang w:val="en-US"/>
              </w:rPr>
              <w:t>Sex</w:t>
            </w:r>
          </w:p>
        </w:tc>
        <w:tc>
          <w:tcPr>
            <w:tcW w:w="6804" w:type="dxa"/>
          </w:tcPr>
          <w:p w14:paraId="57149411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lang w:val="en-US"/>
              </w:rPr>
            </w:pPr>
            <w:r>
              <w:rPr>
                <w:rFonts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59BECB4" wp14:editId="19D4809F">
                      <wp:simplePos x="0" y="0"/>
                      <wp:positionH relativeFrom="column">
                        <wp:posOffset>1357630</wp:posOffset>
                      </wp:positionH>
                      <wp:positionV relativeFrom="paragraph">
                        <wp:posOffset>39370</wp:posOffset>
                      </wp:positionV>
                      <wp:extent cx="123825" cy="95250"/>
                      <wp:effectExtent l="9525" t="13335" r="9525" b="5715"/>
                      <wp:wrapNone/>
                      <wp:docPr id="498997970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5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EB933C" id="Rectangle 3" o:spid="_x0000_s1026" style="position:absolute;margin-left:106.9pt;margin-top:3.1pt;width:9.75pt;height:7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"/>
                  </w:pict>
                </mc:Fallback>
              </mc:AlternateContent>
            </w:r>
            <w:r>
              <w:rPr>
                <w:rFonts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8571554" wp14:editId="0FD9E886">
                      <wp:simplePos x="0" y="0"/>
                      <wp:positionH relativeFrom="column">
                        <wp:posOffset>138430</wp:posOffset>
                      </wp:positionH>
                      <wp:positionV relativeFrom="paragraph">
                        <wp:posOffset>29845</wp:posOffset>
                      </wp:positionV>
                      <wp:extent cx="123825" cy="95250"/>
                      <wp:effectExtent l="9525" t="13335" r="9525" b="5715"/>
                      <wp:wrapNone/>
                      <wp:docPr id="559973930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5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17482D" id="Rectangle 2" o:spid="_x0000_s1026" style="position:absolute;margin-left:10.9pt;margin-top:2.35pt;width:9.75pt;height:7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"/>
                  </w:pict>
                </mc:Fallback>
              </mc:AlternateContent>
            </w:r>
            <w:r w:rsidRPr="00D95CF8">
              <w:rPr>
                <w:rFonts w:cs="Times New Roman"/>
                <w:lang w:val="en-US"/>
              </w:rPr>
              <w:t xml:space="preserve">:         Female                          Male        </w:t>
            </w:r>
          </w:p>
        </w:tc>
      </w:tr>
      <w:tr w:rsidR="00F04672" w:rsidRPr="00D95CF8" w14:paraId="15C2FEAD" w14:textId="77777777" w:rsidTr="00F04672">
        <w:tc>
          <w:tcPr>
            <w:tcW w:w="2127" w:type="dxa"/>
          </w:tcPr>
          <w:p w14:paraId="3460F6B2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lang w:val="en-US"/>
              </w:rPr>
            </w:pPr>
            <w:r w:rsidRPr="00D95CF8">
              <w:rPr>
                <w:rFonts w:cs="Times New Roman"/>
                <w:b/>
                <w:lang w:val="en-US"/>
              </w:rPr>
              <w:t>E-mail</w:t>
            </w:r>
          </w:p>
        </w:tc>
        <w:tc>
          <w:tcPr>
            <w:tcW w:w="6804" w:type="dxa"/>
          </w:tcPr>
          <w:p w14:paraId="06E4E21C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lang w:val="en-US"/>
              </w:rPr>
            </w:pPr>
            <w:r w:rsidRPr="00D95CF8">
              <w:rPr>
                <w:rFonts w:cs="Times New Roman"/>
                <w:lang w:val="en-US"/>
              </w:rPr>
              <w:t>:</w:t>
            </w:r>
          </w:p>
        </w:tc>
      </w:tr>
      <w:tr w:rsidR="00F04672" w:rsidRPr="002803DF" w14:paraId="6DA7D734" w14:textId="77777777" w:rsidTr="00F04672">
        <w:tc>
          <w:tcPr>
            <w:tcW w:w="2127" w:type="dxa"/>
          </w:tcPr>
          <w:p w14:paraId="74B0F6A8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lang w:val="en-US"/>
              </w:rPr>
            </w:pPr>
            <w:r w:rsidRPr="00D95CF8">
              <w:rPr>
                <w:rFonts w:cs="Times New Roman"/>
                <w:b/>
                <w:lang w:val="en-US"/>
              </w:rPr>
              <w:t>Home University</w:t>
            </w:r>
          </w:p>
        </w:tc>
        <w:tc>
          <w:tcPr>
            <w:tcW w:w="6804" w:type="dxa"/>
          </w:tcPr>
          <w:p w14:paraId="43F373A2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lang w:val="en-US"/>
              </w:rPr>
            </w:pPr>
            <w:r w:rsidRPr="00D95CF8">
              <w:rPr>
                <w:rFonts w:cs="Times New Roman"/>
                <w:lang w:val="en-US"/>
              </w:rPr>
              <w:t>: Yıldız Technical University (TR ISTANBU07)</w:t>
            </w:r>
          </w:p>
        </w:tc>
      </w:tr>
      <w:tr w:rsidR="00F04672" w:rsidRPr="00D95CF8" w14:paraId="14CADD31" w14:textId="77777777" w:rsidTr="00F04672">
        <w:tc>
          <w:tcPr>
            <w:tcW w:w="2127" w:type="dxa"/>
          </w:tcPr>
          <w:p w14:paraId="5AF7DF6C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lang w:val="en-US"/>
              </w:rPr>
            </w:pPr>
            <w:r w:rsidRPr="00D95CF8">
              <w:rPr>
                <w:rFonts w:cs="Times New Roman"/>
                <w:b/>
                <w:lang w:val="en-US"/>
              </w:rPr>
              <w:t>Country</w:t>
            </w:r>
          </w:p>
        </w:tc>
        <w:tc>
          <w:tcPr>
            <w:tcW w:w="6804" w:type="dxa"/>
          </w:tcPr>
          <w:p w14:paraId="7243240C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lang w:val="en-US"/>
              </w:rPr>
            </w:pPr>
            <w:r w:rsidRPr="00D95CF8">
              <w:rPr>
                <w:rFonts w:cs="Times New Roman"/>
                <w:lang w:val="en-US"/>
              </w:rPr>
              <w:t>: Turkey</w:t>
            </w:r>
          </w:p>
        </w:tc>
      </w:tr>
      <w:tr w:rsidR="00F04672" w:rsidRPr="00D95CF8" w14:paraId="5C66D911" w14:textId="77777777" w:rsidTr="00F04672">
        <w:tc>
          <w:tcPr>
            <w:tcW w:w="2127" w:type="dxa"/>
          </w:tcPr>
          <w:p w14:paraId="45946BF4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lang w:val="en-US"/>
              </w:rPr>
            </w:pPr>
            <w:r w:rsidRPr="00D95CF8">
              <w:rPr>
                <w:rFonts w:cs="Times New Roman"/>
                <w:b/>
                <w:lang w:val="en-US"/>
              </w:rPr>
              <w:t>Period of stay</w:t>
            </w:r>
          </w:p>
        </w:tc>
        <w:tc>
          <w:tcPr>
            <w:tcW w:w="6804" w:type="dxa"/>
          </w:tcPr>
          <w:p w14:paraId="69FE5098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lang w:val="en-US"/>
              </w:rPr>
            </w:pPr>
            <w:r>
              <w:rPr>
                <w:rFonts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35BA0837" wp14:editId="3CD9EDEA">
                      <wp:simplePos x="0" y="0"/>
                      <wp:positionH relativeFrom="column">
                        <wp:posOffset>2252980</wp:posOffset>
                      </wp:positionH>
                      <wp:positionV relativeFrom="paragraph">
                        <wp:posOffset>28575</wp:posOffset>
                      </wp:positionV>
                      <wp:extent cx="123825" cy="95250"/>
                      <wp:effectExtent l="9525" t="13335" r="9525" b="5715"/>
                      <wp:wrapNone/>
                      <wp:docPr id="1297780089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5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810813" id="Rectangle 7" o:spid="_x0000_s1026" style="position:absolute;margin-left:177.4pt;margin-top:2.25pt;width:9.75pt;height:7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"/>
                  </w:pict>
                </mc:Fallback>
              </mc:AlternateContent>
            </w:r>
            <w:r>
              <w:rPr>
                <w:rFonts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0F88EBE0" wp14:editId="12CD96E4">
                      <wp:simplePos x="0" y="0"/>
                      <wp:positionH relativeFrom="column">
                        <wp:posOffset>1090930</wp:posOffset>
                      </wp:positionH>
                      <wp:positionV relativeFrom="paragraph">
                        <wp:posOffset>28575</wp:posOffset>
                      </wp:positionV>
                      <wp:extent cx="123825" cy="95250"/>
                      <wp:effectExtent l="9525" t="13335" r="9525" b="5715"/>
                      <wp:wrapNone/>
                      <wp:docPr id="4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5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DC942A" id="Rectangle 6" o:spid="_x0000_s1026" style="position:absolute;margin-left:85.9pt;margin-top:2.25pt;width:9.75pt;height:7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"/>
                  </w:pict>
                </mc:Fallback>
              </mc:AlternateContent>
            </w:r>
            <w:r>
              <w:rPr>
                <w:rFonts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4226A3D" wp14:editId="675295F3">
                      <wp:simplePos x="0" y="0"/>
                      <wp:positionH relativeFrom="column">
                        <wp:posOffset>81280</wp:posOffset>
                      </wp:positionH>
                      <wp:positionV relativeFrom="paragraph">
                        <wp:posOffset>19050</wp:posOffset>
                      </wp:positionV>
                      <wp:extent cx="123825" cy="95250"/>
                      <wp:effectExtent l="9525" t="13335" r="9525" b="5715"/>
                      <wp:wrapNone/>
                      <wp:docPr id="3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5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CECB1E" id="Rectangle 4" o:spid="_x0000_s1026" style="position:absolute;margin-left:6.4pt;margin-top:1.5pt;width:9.75pt;height:7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"/>
                  </w:pict>
                </mc:Fallback>
              </mc:AlternateContent>
            </w:r>
            <w:r w:rsidRPr="00D95CF8">
              <w:rPr>
                <w:rFonts w:cs="Times New Roman"/>
                <w:lang w:val="en-US"/>
              </w:rPr>
              <w:t xml:space="preserve">:       Fall                          Spring                         Full Year  </w:t>
            </w:r>
          </w:p>
        </w:tc>
      </w:tr>
      <w:tr w:rsidR="00F04672" w:rsidRPr="00D95CF8" w14:paraId="630EB53E" w14:textId="77777777" w:rsidTr="00F04672">
        <w:tc>
          <w:tcPr>
            <w:tcW w:w="2127" w:type="dxa"/>
          </w:tcPr>
          <w:p w14:paraId="70A2590F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lang w:val="en-US"/>
              </w:rPr>
            </w:pPr>
            <w:r w:rsidRPr="00D95CF8">
              <w:rPr>
                <w:rFonts w:cs="Times New Roman"/>
                <w:b/>
                <w:lang w:val="en-US"/>
              </w:rPr>
              <w:t>Study field</w:t>
            </w:r>
          </w:p>
        </w:tc>
        <w:tc>
          <w:tcPr>
            <w:tcW w:w="6804" w:type="dxa"/>
          </w:tcPr>
          <w:p w14:paraId="1F3F8645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lang w:val="en-US"/>
              </w:rPr>
            </w:pPr>
            <w:r w:rsidRPr="00D95CF8">
              <w:rPr>
                <w:rFonts w:cs="Times New Roman"/>
                <w:lang w:val="en-US"/>
              </w:rPr>
              <w:t>:</w:t>
            </w:r>
          </w:p>
        </w:tc>
      </w:tr>
      <w:tr w:rsidR="00F04672" w:rsidRPr="00D95CF8" w14:paraId="5316A564" w14:textId="77777777" w:rsidTr="00F04672">
        <w:tc>
          <w:tcPr>
            <w:tcW w:w="2127" w:type="dxa"/>
          </w:tcPr>
          <w:p w14:paraId="464C03DC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lang w:val="en-US"/>
              </w:rPr>
            </w:pPr>
            <w:r w:rsidRPr="00D95CF8">
              <w:rPr>
                <w:rFonts w:cs="Times New Roman"/>
                <w:b/>
                <w:lang w:val="en-US"/>
              </w:rPr>
              <w:t>Mobility type</w:t>
            </w:r>
          </w:p>
        </w:tc>
        <w:tc>
          <w:tcPr>
            <w:tcW w:w="6804" w:type="dxa"/>
          </w:tcPr>
          <w:p w14:paraId="6D3CDDD2" w14:textId="77777777" w:rsidR="00F04672" w:rsidRPr="00D95CF8" w:rsidRDefault="00F04672" w:rsidP="00C712FC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lang w:val="en-US"/>
              </w:rPr>
            </w:pPr>
            <w:r>
              <w:rPr>
                <w:rFonts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64F8BC7" wp14:editId="14B23ED7">
                      <wp:simplePos x="0" y="0"/>
                      <wp:positionH relativeFrom="column">
                        <wp:posOffset>1062355</wp:posOffset>
                      </wp:positionH>
                      <wp:positionV relativeFrom="paragraph">
                        <wp:posOffset>28575</wp:posOffset>
                      </wp:positionV>
                      <wp:extent cx="123825" cy="95250"/>
                      <wp:effectExtent l="9525" t="13335" r="9525" b="5715"/>
                      <wp:wrapNone/>
                      <wp:docPr id="2029198750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5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AE857C" id="Rectangle 9" o:spid="_x0000_s1026" style="position:absolute;margin-left:83.65pt;margin-top:2.25pt;width:9.7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"/>
                  </w:pict>
                </mc:Fallback>
              </mc:AlternateContent>
            </w:r>
            <w:r>
              <w:rPr>
                <w:rFonts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5218703" wp14:editId="42454DD0">
                      <wp:simplePos x="0" y="0"/>
                      <wp:positionH relativeFrom="column">
                        <wp:posOffset>109855</wp:posOffset>
                      </wp:positionH>
                      <wp:positionV relativeFrom="paragraph">
                        <wp:posOffset>9525</wp:posOffset>
                      </wp:positionV>
                      <wp:extent cx="123825" cy="95250"/>
                      <wp:effectExtent l="9525" t="13335" r="9525" b="5715"/>
                      <wp:wrapNone/>
                      <wp:docPr id="565472677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5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E5F797" id="Rectangle 8" o:spid="_x0000_s1026" style="position:absolute;margin-left:8.65pt;margin-top:.75pt;width:9.7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"/>
                  </w:pict>
                </mc:Fallback>
              </mc:AlternateContent>
            </w:r>
            <w:r w:rsidRPr="00D95CF8">
              <w:rPr>
                <w:rFonts w:cs="Times New Roman"/>
                <w:lang w:val="en-US"/>
              </w:rPr>
              <w:t>:        Study                    Traineeship</w:t>
            </w:r>
          </w:p>
        </w:tc>
      </w:tr>
    </w:tbl>
    <w:p w14:paraId="296961CE" w14:textId="77777777" w:rsidR="00F04672" w:rsidRDefault="00F04672" w:rsidP="00F04672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lang w:val="en-US"/>
        </w:rPr>
      </w:pPr>
    </w:p>
    <w:p w14:paraId="70EF477C" w14:textId="77777777" w:rsidR="002803DF" w:rsidRPr="00D95CF8" w:rsidRDefault="002803DF" w:rsidP="00F04672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lang w:val="en-US"/>
        </w:rPr>
      </w:pPr>
    </w:p>
    <w:p w14:paraId="4AD9F706" w14:textId="77777777" w:rsidR="00F04672" w:rsidRPr="00D95CF8" w:rsidRDefault="00F04672" w:rsidP="00F04672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lang w:val="en-US"/>
        </w:rPr>
      </w:pPr>
    </w:p>
    <w:p w14:paraId="26E67D32" w14:textId="77777777" w:rsidR="00F04672" w:rsidRPr="00D95CF8" w:rsidRDefault="00F04672" w:rsidP="00F04672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lang w:val="en-US"/>
        </w:rPr>
      </w:pPr>
      <w:r w:rsidRPr="00D95CF8">
        <w:rPr>
          <w:rFonts w:cs="Times New Roman"/>
          <w:b/>
          <w:bCs/>
          <w:lang w:val="en-US"/>
        </w:rPr>
        <w:t>Contact person for the selected mobility program</w:t>
      </w:r>
    </w:p>
    <w:p w14:paraId="735D9CBC" w14:textId="77777777" w:rsidR="00F04672" w:rsidRPr="00D95CF8" w:rsidRDefault="00F04672" w:rsidP="00F04672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lang w:val="en-US"/>
        </w:rPr>
      </w:pPr>
    </w:p>
    <w:p w14:paraId="6952D3A0" w14:textId="21E7BFBE" w:rsidR="00F04672" w:rsidRPr="00D95CF8" w:rsidRDefault="00F04672" w:rsidP="00F04672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lang w:val="en-US"/>
        </w:rPr>
      </w:pPr>
      <w:r w:rsidRPr="00D95CF8">
        <w:rPr>
          <w:rFonts w:cs="Times New Roman"/>
          <w:b/>
          <w:bCs/>
          <w:lang w:val="en-US"/>
        </w:rPr>
        <w:t>Name</w:t>
      </w:r>
      <w:r>
        <w:rPr>
          <w:rFonts w:cs="Times New Roman"/>
          <w:b/>
          <w:bCs/>
          <w:lang w:val="en-US"/>
        </w:rPr>
        <w:t xml:space="preserve"> – </w:t>
      </w:r>
      <w:r w:rsidRPr="00D95CF8">
        <w:rPr>
          <w:rFonts w:cs="Times New Roman"/>
          <w:b/>
          <w:bCs/>
          <w:lang w:val="en-US"/>
        </w:rPr>
        <w:t>Surname</w:t>
      </w:r>
      <w:r>
        <w:rPr>
          <w:rFonts w:cs="Times New Roman"/>
          <w:b/>
          <w:bCs/>
          <w:lang w:val="en-US"/>
        </w:rPr>
        <w:t>:</w:t>
      </w:r>
    </w:p>
    <w:p w14:paraId="298DA0BB" w14:textId="77777777" w:rsidR="00F04672" w:rsidRPr="00D95CF8" w:rsidRDefault="00F04672" w:rsidP="00F04672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lang w:val="en-US"/>
        </w:rPr>
      </w:pPr>
      <w:r w:rsidRPr="00D95CF8">
        <w:rPr>
          <w:rFonts w:cs="Times New Roman"/>
          <w:b/>
          <w:bCs/>
          <w:lang w:val="en-US"/>
        </w:rPr>
        <w:t>E-mail:</w:t>
      </w:r>
    </w:p>
    <w:p w14:paraId="395BE639" w14:textId="3F645E56" w:rsidR="00F04672" w:rsidRPr="00D95CF8" w:rsidRDefault="00F04672" w:rsidP="00F04672">
      <w:pPr>
        <w:autoSpaceDE w:val="0"/>
        <w:autoSpaceDN w:val="0"/>
        <w:adjustRightInd w:val="0"/>
        <w:spacing w:after="0" w:line="240" w:lineRule="auto"/>
        <w:rPr>
          <w:rFonts w:cs="Times New Roman"/>
          <w:lang w:val="en-US"/>
        </w:rPr>
      </w:pPr>
      <w:r w:rsidRPr="00D95CF8">
        <w:rPr>
          <w:rFonts w:cs="Times New Roman"/>
          <w:b/>
          <w:bCs/>
          <w:lang w:val="en-US"/>
        </w:rPr>
        <w:t xml:space="preserve">Telephone </w:t>
      </w:r>
      <w:bookmarkEnd w:id="0"/>
      <w:r w:rsidRPr="00D95CF8">
        <w:rPr>
          <w:rFonts w:cs="Times New Roman"/>
          <w:b/>
          <w:bCs/>
          <w:lang w:val="en-US"/>
        </w:rPr>
        <w:t>number</w:t>
      </w:r>
      <w:r>
        <w:rPr>
          <w:rFonts w:cs="Times New Roman"/>
          <w:b/>
          <w:bCs/>
          <w:lang w:val="en-US"/>
        </w:rPr>
        <w:t>:</w:t>
      </w:r>
    </w:p>
    <w:p w14:paraId="5A2DD529" w14:textId="77777777" w:rsidR="00F04672" w:rsidRPr="002803DF" w:rsidRDefault="00F04672" w:rsidP="00F04672">
      <w:pPr>
        <w:ind w:left="0" w:firstLine="0"/>
        <w:rPr>
          <w:sz w:val="24"/>
          <w:lang w:val="en-US"/>
        </w:rPr>
      </w:pPr>
    </w:p>
    <w:p w14:paraId="53ACCDB3" w14:textId="77777777" w:rsidR="00F04672" w:rsidRPr="002803DF" w:rsidRDefault="00F04672" w:rsidP="00F04672">
      <w:pPr>
        <w:rPr>
          <w:sz w:val="24"/>
          <w:lang w:val="en-US"/>
        </w:rPr>
      </w:pPr>
    </w:p>
    <w:p w14:paraId="150BA87D" w14:textId="18DA971D" w:rsidR="00F04672" w:rsidRPr="002803DF" w:rsidRDefault="00F04672" w:rsidP="00F04672">
      <w:pPr>
        <w:tabs>
          <w:tab w:val="left" w:pos="3210"/>
        </w:tabs>
        <w:rPr>
          <w:sz w:val="24"/>
          <w:lang w:val="en-US"/>
        </w:rPr>
      </w:pPr>
      <w:r w:rsidRPr="002803DF">
        <w:rPr>
          <w:sz w:val="24"/>
          <w:lang w:val="en-US"/>
        </w:rPr>
        <w:tab/>
      </w:r>
      <w:r w:rsidRPr="002803DF">
        <w:rPr>
          <w:sz w:val="24"/>
          <w:lang w:val="en-US"/>
        </w:rPr>
        <w:tab/>
      </w:r>
    </w:p>
    <w:sectPr w:rsidR="00F04672" w:rsidRPr="002803DF" w:rsidSect="0083351D">
      <w:headerReference w:type="default" r:id="rId10"/>
      <w:footerReference w:type="default" r:id="rId11"/>
      <w:pgSz w:w="11911" w:h="16841" w:code="9"/>
      <w:pgMar w:top="720" w:right="996" w:bottom="720" w:left="709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B262D5" w14:textId="77777777" w:rsidR="00851F0D" w:rsidRDefault="00851F0D" w:rsidP="00FE5497">
      <w:pPr>
        <w:spacing w:after="0" w:line="240" w:lineRule="auto"/>
      </w:pPr>
      <w:r>
        <w:separator/>
      </w:r>
    </w:p>
  </w:endnote>
  <w:endnote w:type="continuationSeparator" w:id="0">
    <w:p w14:paraId="2C84F821" w14:textId="77777777" w:rsidR="00851F0D" w:rsidRDefault="00851F0D" w:rsidP="00FE5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B BLin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0BAC0" w14:textId="54225C8B" w:rsidR="00A8117B" w:rsidRDefault="00A8117B" w:rsidP="00F00BE8">
    <w:pPr>
      <w:pStyle w:val="AltBilgi"/>
      <w:rPr>
        <w:sz w:val="18"/>
        <w:szCs w:val="18"/>
        <w:lang w:val="tr-TR"/>
      </w:rPr>
    </w:pPr>
    <w:r>
      <w:rPr>
        <w:noProof/>
        <w:color w:val="000000"/>
        <w:sz w:val="22"/>
        <w:szCs w:val="22"/>
        <w:lang w:val="tr-TR" w:eastAsia="tr-TR" w:bidi="ar-S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0CB4C76" wp14:editId="120F72EA">
              <wp:simplePos x="0" y="0"/>
              <wp:positionH relativeFrom="column">
                <wp:posOffset>-116840</wp:posOffset>
              </wp:positionH>
              <wp:positionV relativeFrom="paragraph">
                <wp:posOffset>1270</wp:posOffset>
              </wp:positionV>
              <wp:extent cx="4514850" cy="1143000"/>
              <wp:effectExtent l="0" t="0" r="0" b="0"/>
              <wp:wrapNone/>
              <wp:docPr id="5" name="Metin Kutusu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14850" cy="11430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DCE831F" w14:textId="77777777" w:rsidR="00A8117B" w:rsidRDefault="00A8117B" w:rsidP="00F00BE8">
                          <w:pPr>
                            <w:pStyle w:val="AltBilgi"/>
                            <w:rPr>
                              <w:b/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46A3D3F1" w14:textId="77777777" w:rsidR="009F1D16" w:rsidRPr="00923D99" w:rsidRDefault="009F1D16" w:rsidP="009F1D16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 w:rsidRPr="00923D99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YILDIZ TECHNICAL UNIVERSITY</w:t>
                          </w:r>
                        </w:p>
                        <w:p w14:paraId="1606958D" w14:textId="77777777" w:rsidR="009F1D16" w:rsidRDefault="009F1D16" w:rsidP="009F1D16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 w:rsidRPr="00923D99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 xml:space="preserve">International </w:t>
                          </w:r>
                          <w:proofErr w:type="spellStart"/>
                          <w:r w:rsidRPr="00923D99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Relations</w:t>
                          </w:r>
                          <w:proofErr w:type="spellEnd"/>
                          <w:r w:rsidRPr="00923D99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 xml:space="preserve"> Office</w:t>
                          </w:r>
                        </w:p>
                        <w:p w14:paraId="2676A76A" w14:textId="77777777" w:rsidR="00A242EE" w:rsidRDefault="00A242EE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1C3A4647" w14:textId="519AD60C" w:rsidR="00A242EE" w:rsidRDefault="006D3013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i</w:t>
                          </w:r>
                          <w:r w:rsidR="00A242EE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nternational.yildiz.edu.tr</w:t>
                          </w:r>
                        </w:p>
                        <w:p w14:paraId="6DD68CC6" w14:textId="05572739" w:rsidR="009E00CE" w:rsidRDefault="009E00CE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erasmus.yildiz.edu.tr</w:t>
                          </w:r>
                        </w:p>
                        <w:p w14:paraId="1460A5BF" w14:textId="77777777" w:rsidR="003A2B4E" w:rsidRDefault="003A2B4E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62518237" w14:textId="261177D4" w:rsidR="003A2B4E" w:rsidRPr="003A2B4E" w:rsidRDefault="003A2B4E" w:rsidP="003A2B4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 w:rsidRPr="003A2B4E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 xml:space="preserve">Form No: FR-0700; </w:t>
                          </w:r>
                          <w:proofErr w:type="spellStart"/>
                          <w:r w:rsidRPr="003A2B4E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Rev.Date</w:t>
                          </w:r>
                          <w:proofErr w:type="spellEnd"/>
                          <w:r w:rsidRPr="003A2B4E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 xml:space="preserve">: </w:t>
                          </w:r>
                          <w:r w:rsidR="00F77611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08.01.2026</w:t>
                          </w:r>
                          <w:r w:rsidRPr="003A2B4E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 xml:space="preserve">; </w:t>
                          </w:r>
                          <w:proofErr w:type="spellStart"/>
                          <w:r w:rsidRPr="003A2B4E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Rev.No</w:t>
                          </w:r>
                          <w:proofErr w:type="spellEnd"/>
                          <w:r w:rsidRPr="003A2B4E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: 0</w:t>
                          </w:r>
                          <w:r w:rsidR="00F77611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3</w:t>
                          </w:r>
                        </w:p>
                        <w:p w14:paraId="5B22D4FB" w14:textId="77777777" w:rsidR="003A2B4E" w:rsidRDefault="003A2B4E" w:rsidP="00A242EE">
                          <w:pPr>
                            <w:pStyle w:val="AltBilgi"/>
                            <w:rPr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1D2406D2" w14:textId="77777777" w:rsidR="004147F2" w:rsidRPr="00A242EE" w:rsidRDefault="004147F2" w:rsidP="00F00BE8">
                          <w:pPr>
                            <w:ind w:left="0"/>
                            <w:rPr>
                              <w:sz w:val="16"/>
                              <w:lang w:val="tr-TR"/>
                            </w:rPr>
                          </w:pPr>
                        </w:p>
                        <w:p w14:paraId="645FA470" w14:textId="6A3995D1" w:rsidR="00A8117B" w:rsidRPr="00A242EE" w:rsidRDefault="00A8117B" w:rsidP="00F00BE8">
                          <w:pPr>
                            <w:ind w:left="0"/>
                            <w:rPr>
                              <w:sz w:val="16"/>
                              <w:lang w:val="tr-T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CB4C76" id="_x0000_t202" coordsize="21600,21600" o:spt="202" path="m,l,21600r21600,l21600,xe">
              <v:stroke joinstyle="miter"/>
              <v:path gradientshapeok="t" o:connecttype="rect"/>
            </v:shapetype>
            <v:shape id="Metin Kutusu 5" o:spid="_x0000_s1027" type="#_x0000_t202" style="position:absolute;left:0;text-align:left;margin-left:-9.2pt;margin-top:.1pt;width:355.5pt;height:9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" fillcolor="white [3201]" stroked="f" strokeweight=".5pt">
              <v:textbox>
                <w:txbxContent>
                  <w:p w14:paraId="2DCE831F" w14:textId="77777777" w:rsidR="00A8117B" w:rsidRDefault="00A8117B" w:rsidP="00F00BE8">
                    <w:pPr>
                      <w:pStyle w:val="AltBilgi"/>
                      <w:rPr>
                        <w:b/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46A3D3F1" w14:textId="77777777" w:rsidR="009F1D16" w:rsidRPr="00923D99" w:rsidRDefault="009F1D16" w:rsidP="009F1D16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 w:rsidRPr="00923D99">
                      <w:rPr>
                        <w:color w:val="002060"/>
                        <w:sz w:val="18"/>
                        <w:szCs w:val="18"/>
                        <w:lang w:val="tr-TR"/>
                      </w:rPr>
                      <w:t>YILDIZ TECHNICAL UNIVERSITY</w:t>
                    </w:r>
                  </w:p>
                  <w:p w14:paraId="1606958D" w14:textId="77777777" w:rsidR="009F1D16" w:rsidRDefault="009F1D16" w:rsidP="009F1D16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 w:rsidRPr="00923D99">
                      <w:rPr>
                        <w:color w:val="002060"/>
                        <w:sz w:val="18"/>
                        <w:szCs w:val="18"/>
                        <w:lang w:val="tr-TR"/>
                      </w:rPr>
                      <w:t xml:space="preserve">International </w:t>
                    </w:r>
                    <w:proofErr w:type="spellStart"/>
                    <w:r w:rsidRPr="00923D99">
                      <w:rPr>
                        <w:color w:val="002060"/>
                        <w:sz w:val="18"/>
                        <w:szCs w:val="18"/>
                        <w:lang w:val="tr-TR"/>
                      </w:rPr>
                      <w:t>Relations</w:t>
                    </w:r>
                    <w:proofErr w:type="spellEnd"/>
                    <w:r w:rsidRPr="00923D99">
                      <w:rPr>
                        <w:color w:val="002060"/>
                        <w:sz w:val="18"/>
                        <w:szCs w:val="18"/>
                        <w:lang w:val="tr-TR"/>
                      </w:rPr>
                      <w:t xml:space="preserve"> Office</w:t>
                    </w:r>
                  </w:p>
                  <w:p w14:paraId="2676A76A" w14:textId="77777777" w:rsidR="00A242EE" w:rsidRDefault="00A242EE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1C3A4647" w14:textId="519AD60C" w:rsidR="00A242EE" w:rsidRDefault="006D3013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i</w:t>
                    </w:r>
                    <w:r w:rsidR="00A242EE">
                      <w:rPr>
                        <w:color w:val="002060"/>
                        <w:sz w:val="18"/>
                        <w:szCs w:val="18"/>
                        <w:lang w:val="tr-TR"/>
                      </w:rPr>
                      <w:t>nternational.yildiz.edu.tr</w:t>
                    </w:r>
                  </w:p>
                  <w:p w14:paraId="6DD68CC6" w14:textId="05572739" w:rsidR="009E00CE" w:rsidRDefault="009E00CE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erasmus.yildiz.edu.tr</w:t>
                    </w:r>
                  </w:p>
                  <w:p w14:paraId="1460A5BF" w14:textId="77777777" w:rsidR="003A2B4E" w:rsidRDefault="003A2B4E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62518237" w14:textId="261177D4" w:rsidR="003A2B4E" w:rsidRPr="003A2B4E" w:rsidRDefault="003A2B4E" w:rsidP="003A2B4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 w:rsidRPr="003A2B4E">
                      <w:rPr>
                        <w:color w:val="002060"/>
                        <w:sz w:val="18"/>
                        <w:szCs w:val="18"/>
                        <w:lang w:val="tr-TR"/>
                      </w:rPr>
                      <w:t xml:space="preserve">Form No: FR-0700; </w:t>
                    </w:r>
                    <w:proofErr w:type="spellStart"/>
                    <w:r w:rsidRPr="003A2B4E">
                      <w:rPr>
                        <w:color w:val="002060"/>
                        <w:sz w:val="18"/>
                        <w:szCs w:val="18"/>
                        <w:lang w:val="tr-TR"/>
                      </w:rPr>
                      <w:t>Rev.Date</w:t>
                    </w:r>
                    <w:proofErr w:type="spellEnd"/>
                    <w:r w:rsidRPr="003A2B4E">
                      <w:rPr>
                        <w:color w:val="002060"/>
                        <w:sz w:val="18"/>
                        <w:szCs w:val="18"/>
                        <w:lang w:val="tr-TR"/>
                      </w:rPr>
                      <w:t xml:space="preserve">: </w:t>
                    </w:r>
                    <w:r w:rsidR="00F77611">
                      <w:rPr>
                        <w:color w:val="002060"/>
                        <w:sz w:val="18"/>
                        <w:szCs w:val="18"/>
                        <w:lang w:val="tr-TR"/>
                      </w:rPr>
                      <w:t>08.01.2026</w:t>
                    </w:r>
                    <w:r w:rsidRPr="003A2B4E">
                      <w:rPr>
                        <w:color w:val="002060"/>
                        <w:sz w:val="18"/>
                        <w:szCs w:val="18"/>
                        <w:lang w:val="tr-TR"/>
                      </w:rPr>
                      <w:t xml:space="preserve">; </w:t>
                    </w:r>
                    <w:proofErr w:type="spellStart"/>
                    <w:r w:rsidRPr="003A2B4E">
                      <w:rPr>
                        <w:color w:val="002060"/>
                        <w:sz w:val="18"/>
                        <w:szCs w:val="18"/>
                        <w:lang w:val="tr-TR"/>
                      </w:rPr>
                      <w:t>Rev.No</w:t>
                    </w:r>
                    <w:proofErr w:type="spellEnd"/>
                    <w:r w:rsidRPr="003A2B4E">
                      <w:rPr>
                        <w:color w:val="002060"/>
                        <w:sz w:val="18"/>
                        <w:szCs w:val="18"/>
                        <w:lang w:val="tr-TR"/>
                      </w:rPr>
                      <w:t>: 0</w:t>
                    </w:r>
                    <w:r w:rsidR="00F77611">
                      <w:rPr>
                        <w:color w:val="002060"/>
                        <w:sz w:val="18"/>
                        <w:szCs w:val="18"/>
                        <w:lang w:val="tr-TR"/>
                      </w:rPr>
                      <w:t>3</w:t>
                    </w:r>
                  </w:p>
                  <w:p w14:paraId="5B22D4FB" w14:textId="77777777" w:rsidR="003A2B4E" w:rsidRDefault="003A2B4E" w:rsidP="00A242EE">
                    <w:pPr>
                      <w:pStyle w:val="AltBilgi"/>
                      <w:rPr>
                        <w:sz w:val="18"/>
                        <w:szCs w:val="18"/>
                        <w:lang w:val="tr-TR"/>
                      </w:rPr>
                    </w:pPr>
                  </w:p>
                  <w:p w14:paraId="1D2406D2" w14:textId="77777777" w:rsidR="004147F2" w:rsidRPr="00A242EE" w:rsidRDefault="004147F2" w:rsidP="00F00BE8">
                    <w:pPr>
                      <w:ind w:left="0"/>
                      <w:rPr>
                        <w:sz w:val="16"/>
                        <w:lang w:val="tr-TR"/>
                      </w:rPr>
                    </w:pPr>
                  </w:p>
                  <w:p w14:paraId="645FA470" w14:textId="6A3995D1" w:rsidR="00A8117B" w:rsidRPr="00A242EE" w:rsidRDefault="00A8117B" w:rsidP="00F00BE8">
                    <w:pPr>
                      <w:ind w:left="0"/>
                      <w:rPr>
                        <w:sz w:val="16"/>
                        <w:lang w:val="tr-TR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b/>
        <w:noProof/>
        <w:sz w:val="40"/>
        <w:lang w:val="tr-TR" w:eastAsia="tr-TR" w:bidi="ar-S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77DA0D90" wp14:editId="22C5C3A7">
              <wp:simplePos x="0" y="0"/>
              <wp:positionH relativeFrom="margin">
                <wp:posOffset>0</wp:posOffset>
              </wp:positionH>
              <wp:positionV relativeFrom="paragraph">
                <wp:posOffset>10795</wp:posOffset>
              </wp:positionV>
              <wp:extent cx="6629400" cy="70485"/>
              <wp:effectExtent l="0" t="0" r="19050" b="24765"/>
              <wp:wrapNone/>
              <wp:docPr id="7" name="Dikdörtgen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29400" cy="70485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08EF5F2" w14:textId="77777777" w:rsidR="00A8117B" w:rsidRPr="00FA4CD3" w:rsidRDefault="00A8117B" w:rsidP="003732E1">
                          <w:pPr>
                            <w:ind w:left="0" w:firstLine="0"/>
                            <w:rPr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DA0D90" id="Dikdörtgen 7" o:spid="_x0000_s1028" style="position:absolute;left:0;text-align:left;margin-left:0;margin-top:.85pt;width:522pt;height:5.5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" fillcolor="#002060" strokecolor="#1f3763 [1604]" strokeweight="1pt">
              <v:textbox>
                <w:txbxContent>
                  <w:p w14:paraId="708EF5F2" w14:textId="77777777" w:rsidR="00A8117B" w:rsidRPr="00FA4CD3" w:rsidRDefault="00A8117B" w:rsidP="003732E1">
                    <w:pPr>
                      <w:ind w:left="0" w:firstLine="0"/>
                      <w:rPr>
                        <w:b/>
                        <w:color w:val="FFFFFF" w:themeColor="background1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  <w:p w14:paraId="0450E515" w14:textId="75B94074" w:rsidR="00A8117B" w:rsidRDefault="00A8117B" w:rsidP="00FE5497">
    <w:pPr>
      <w:pStyle w:val="AltBilgi"/>
      <w:jc w:val="center"/>
      <w:rPr>
        <w:sz w:val="18"/>
        <w:szCs w:val="18"/>
        <w:lang w:val="tr-TR"/>
      </w:rPr>
    </w:pPr>
    <w:r>
      <w:rPr>
        <w:noProof/>
        <w:sz w:val="18"/>
        <w:szCs w:val="18"/>
        <w:lang w:val="tr-TR" w:eastAsia="tr-TR" w:bidi="ar-SA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6B2A4DA4" wp14:editId="1B9EE9CF">
              <wp:simplePos x="0" y="0"/>
              <wp:positionH relativeFrom="column">
                <wp:posOffset>5255895</wp:posOffset>
              </wp:positionH>
              <wp:positionV relativeFrom="paragraph">
                <wp:posOffset>31750</wp:posOffset>
              </wp:positionV>
              <wp:extent cx="1386000" cy="766800"/>
              <wp:effectExtent l="0" t="0" r="9525" b="0"/>
              <wp:wrapTight wrapText="bothSides">
                <wp:wrapPolygon edited="0">
                  <wp:start x="0" y="0"/>
                  <wp:lineTo x="0" y="10200"/>
                  <wp:lineTo x="297" y="20401"/>
                  <wp:lineTo x="1188" y="20938"/>
                  <wp:lineTo x="6830" y="20938"/>
                  <wp:lineTo x="21382" y="20938"/>
                  <wp:lineTo x="21382" y="0"/>
                  <wp:lineTo x="0" y="0"/>
                </wp:wrapPolygon>
              </wp:wrapTight>
              <wp:docPr id="8" name="Gr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86000" cy="766800"/>
                        <a:chOff x="0" y="0"/>
                        <a:chExt cx="1384935" cy="766445"/>
                      </a:xfrm>
                    </wpg:grpSpPr>
                    <pic:pic xmlns:pic="http://schemas.openxmlformats.org/drawingml/2006/picture">
                      <pic:nvPicPr>
                        <pic:cNvPr id="1847793121" name="Resim 3" descr="C:\Users\SUPERV~1\AppData\Local\Temp\Rar$DRa6744.36413\avrupa-birliği-başkanlığı-logosu\ab_baskanligi\png\ab_baskanligi_yazisiz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860" cy="361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098818321" name="Resim 4" descr="C:\Users\SUPERV~1\AppData\Local\Temp\Rar$DRa11512.41546\ulusal_ajans_yeni\png\ua_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33425" y="0"/>
                          <a:ext cx="647700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28" name="Picture 528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625" y="428625"/>
                          <a:ext cx="1337310" cy="33782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17A5212" id="Grup 8" o:spid="_x0000_s1026" style="position:absolute;margin-left:413.85pt;margin-top:2.5pt;width:109.15pt;height:60.4pt;z-index:251666432;mso-width-relative:margin;mso-height-relative:margin" coordsize="13849,76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Resim 3" o:spid="_x0000_s1027" type="#_x0000_t75" style="position:absolute;width:6578;height:36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">
                <v:imagedata r:id="rId6" o:title="ab_baskanligi_yazisiz"/>
                <v:path arrowok="t"/>
              </v:shape>
              <v:shape id="Resim 4" o:spid="_x0000_s1028" type="#_x0000_t75" style="position:absolute;left:7334;width:6477;height:3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">
                <v:imagedata r:id="rId7" o:title="ua_logo"/>
                <v:path arrowok="t"/>
              </v:shape>
              <v:shape id="Picture 528" o:spid="_x0000_s1029" type="#_x0000_t75" style="position:absolute;left:476;top:4286;width:13373;height:3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">
                <v:imagedata r:id="rId8" o:title=""/>
              </v:shape>
              <w10:wrap type="tight"/>
            </v:group>
          </w:pict>
        </mc:Fallback>
      </mc:AlternateContent>
    </w:r>
  </w:p>
  <w:p w14:paraId="4374EA45" w14:textId="6BCA4896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AB1B06B" w14:textId="53073998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D491DAC" w14:textId="24D340A0" w:rsidR="00A8117B" w:rsidRDefault="00A8117B" w:rsidP="00FE5497">
    <w:pPr>
      <w:pStyle w:val="AltBilgi"/>
      <w:jc w:val="center"/>
    </w:pPr>
  </w:p>
  <w:p w14:paraId="111557DA" w14:textId="0442ABCF" w:rsidR="00A8117B" w:rsidRDefault="00A8117B" w:rsidP="00FE5497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2CA44C" w14:textId="77777777" w:rsidR="00851F0D" w:rsidRDefault="00851F0D" w:rsidP="00FE5497">
      <w:pPr>
        <w:spacing w:after="0" w:line="240" w:lineRule="auto"/>
      </w:pPr>
      <w:r>
        <w:separator/>
      </w:r>
    </w:p>
  </w:footnote>
  <w:footnote w:type="continuationSeparator" w:id="0">
    <w:p w14:paraId="76176C89" w14:textId="77777777" w:rsidR="00851F0D" w:rsidRDefault="00851F0D" w:rsidP="00FE54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C1FF0" w14:textId="406BCBBE" w:rsidR="00A8117B" w:rsidRPr="00FE5497" w:rsidRDefault="00A8117B" w:rsidP="00135B1A">
    <w:pPr>
      <w:pStyle w:val="stBilgi"/>
      <w:tabs>
        <w:tab w:val="left" w:pos="1335"/>
        <w:tab w:val="right" w:pos="7244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B45435"/>
    <w:multiLevelType w:val="hybridMultilevel"/>
    <w:tmpl w:val="81F63258"/>
    <w:lvl w:ilvl="0" w:tplc="DD081E7C">
      <w:start w:val="1"/>
      <w:numFmt w:val="bullet"/>
      <w:lvlText w:val="•"/>
      <w:lvlJc w:val="left"/>
      <w:pPr>
        <w:ind w:left="835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74F9DE">
      <w:start w:val="1"/>
      <w:numFmt w:val="bullet"/>
      <w:lvlText w:val="o"/>
      <w:lvlJc w:val="left"/>
      <w:pPr>
        <w:ind w:left="15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F447326">
      <w:start w:val="1"/>
      <w:numFmt w:val="bullet"/>
      <w:lvlText w:val="▪"/>
      <w:lvlJc w:val="left"/>
      <w:pPr>
        <w:ind w:left="22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1C361E">
      <w:start w:val="1"/>
      <w:numFmt w:val="bullet"/>
      <w:lvlText w:val="•"/>
      <w:lvlJc w:val="left"/>
      <w:pPr>
        <w:ind w:left="299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B36D334">
      <w:start w:val="1"/>
      <w:numFmt w:val="bullet"/>
      <w:lvlText w:val="o"/>
      <w:lvlJc w:val="left"/>
      <w:pPr>
        <w:ind w:left="37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5E0AA9E">
      <w:start w:val="1"/>
      <w:numFmt w:val="bullet"/>
      <w:lvlText w:val="▪"/>
      <w:lvlJc w:val="left"/>
      <w:pPr>
        <w:ind w:left="44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23A56B4">
      <w:start w:val="1"/>
      <w:numFmt w:val="bullet"/>
      <w:lvlText w:val="•"/>
      <w:lvlJc w:val="left"/>
      <w:pPr>
        <w:ind w:left="515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4C46BA">
      <w:start w:val="1"/>
      <w:numFmt w:val="bullet"/>
      <w:lvlText w:val="o"/>
      <w:lvlJc w:val="left"/>
      <w:pPr>
        <w:ind w:left="58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9CAF5EE">
      <w:start w:val="1"/>
      <w:numFmt w:val="bullet"/>
      <w:lvlText w:val="▪"/>
      <w:lvlJc w:val="left"/>
      <w:pPr>
        <w:ind w:left="65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488093D"/>
    <w:multiLevelType w:val="multilevel"/>
    <w:tmpl w:val="2130978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3D31376E"/>
    <w:multiLevelType w:val="multilevel"/>
    <w:tmpl w:val="4850963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5B03B76"/>
    <w:multiLevelType w:val="multilevel"/>
    <w:tmpl w:val="A3A6BE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7D46643"/>
    <w:multiLevelType w:val="hybridMultilevel"/>
    <w:tmpl w:val="C7F8E9FC"/>
    <w:lvl w:ilvl="0" w:tplc="041F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5" w15:restartNumberingAfterBreak="0">
    <w:nsid w:val="53471910"/>
    <w:multiLevelType w:val="multilevel"/>
    <w:tmpl w:val="821CE8C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304772453">
    <w:abstractNumId w:val="0"/>
  </w:num>
  <w:num w:numId="2" w16cid:durableId="1535650161">
    <w:abstractNumId w:val="2"/>
  </w:num>
  <w:num w:numId="3" w16cid:durableId="688141520">
    <w:abstractNumId w:val="3"/>
  </w:num>
  <w:num w:numId="4" w16cid:durableId="1306088793">
    <w:abstractNumId w:val="5"/>
  </w:num>
  <w:num w:numId="5" w16cid:durableId="1678269840">
    <w:abstractNumId w:val="1"/>
  </w:num>
  <w:num w:numId="6" w16cid:durableId="5185877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1MLE0NjG1NDQ0MDNW0lEKTi0uzszPAykwrAUA/RK+IiwAAAA="/>
  </w:docVars>
  <w:rsids>
    <w:rsidRoot w:val="00470648"/>
    <w:rsid w:val="0003383E"/>
    <w:rsid w:val="00042511"/>
    <w:rsid w:val="00045F13"/>
    <w:rsid w:val="000538E4"/>
    <w:rsid w:val="000837BF"/>
    <w:rsid w:val="0009006B"/>
    <w:rsid w:val="00092D44"/>
    <w:rsid w:val="000B7DE7"/>
    <w:rsid w:val="000D3B74"/>
    <w:rsid w:val="000D3FB7"/>
    <w:rsid w:val="000E02C3"/>
    <w:rsid w:val="000E101A"/>
    <w:rsid w:val="000F48A1"/>
    <w:rsid w:val="0010751F"/>
    <w:rsid w:val="00110335"/>
    <w:rsid w:val="00123DCD"/>
    <w:rsid w:val="00135B1A"/>
    <w:rsid w:val="001731A2"/>
    <w:rsid w:val="001769D7"/>
    <w:rsid w:val="00181727"/>
    <w:rsid w:val="001927CA"/>
    <w:rsid w:val="001E16A7"/>
    <w:rsid w:val="001F761F"/>
    <w:rsid w:val="00216C0C"/>
    <w:rsid w:val="00221106"/>
    <w:rsid w:val="00227891"/>
    <w:rsid w:val="002511F2"/>
    <w:rsid w:val="00261AA1"/>
    <w:rsid w:val="002803DF"/>
    <w:rsid w:val="0029029A"/>
    <w:rsid w:val="002B6BC0"/>
    <w:rsid w:val="002C1952"/>
    <w:rsid w:val="002C444B"/>
    <w:rsid w:val="00307B5A"/>
    <w:rsid w:val="00314F8A"/>
    <w:rsid w:val="0032299F"/>
    <w:rsid w:val="003315C9"/>
    <w:rsid w:val="00331948"/>
    <w:rsid w:val="0034517A"/>
    <w:rsid w:val="00357712"/>
    <w:rsid w:val="003732E1"/>
    <w:rsid w:val="003759F9"/>
    <w:rsid w:val="00376375"/>
    <w:rsid w:val="00390ED7"/>
    <w:rsid w:val="003A2B4E"/>
    <w:rsid w:val="003B7CA1"/>
    <w:rsid w:val="003D6F1A"/>
    <w:rsid w:val="003E0334"/>
    <w:rsid w:val="003E7733"/>
    <w:rsid w:val="003F7BD9"/>
    <w:rsid w:val="004147F2"/>
    <w:rsid w:val="004313FD"/>
    <w:rsid w:val="004323CF"/>
    <w:rsid w:val="00440B7D"/>
    <w:rsid w:val="00470648"/>
    <w:rsid w:val="0047410B"/>
    <w:rsid w:val="004A3F06"/>
    <w:rsid w:val="004A520E"/>
    <w:rsid w:val="004B3B14"/>
    <w:rsid w:val="004B7B72"/>
    <w:rsid w:val="004D108D"/>
    <w:rsid w:val="004E3406"/>
    <w:rsid w:val="004E4C4D"/>
    <w:rsid w:val="004F366F"/>
    <w:rsid w:val="0051446A"/>
    <w:rsid w:val="00517F59"/>
    <w:rsid w:val="005545E8"/>
    <w:rsid w:val="00573401"/>
    <w:rsid w:val="00592F04"/>
    <w:rsid w:val="005971E6"/>
    <w:rsid w:val="005D385B"/>
    <w:rsid w:val="005E6C1E"/>
    <w:rsid w:val="006022B5"/>
    <w:rsid w:val="00604DC8"/>
    <w:rsid w:val="00622409"/>
    <w:rsid w:val="00625948"/>
    <w:rsid w:val="0063212E"/>
    <w:rsid w:val="00635992"/>
    <w:rsid w:val="006457D1"/>
    <w:rsid w:val="0066524C"/>
    <w:rsid w:val="00671DE1"/>
    <w:rsid w:val="0067386B"/>
    <w:rsid w:val="00674E7B"/>
    <w:rsid w:val="0067695B"/>
    <w:rsid w:val="006A0879"/>
    <w:rsid w:val="006A188A"/>
    <w:rsid w:val="006B3AE5"/>
    <w:rsid w:val="006B71F6"/>
    <w:rsid w:val="006C47F3"/>
    <w:rsid w:val="006D3013"/>
    <w:rsid w:val="006D7318"/>
    <w:rsid w:val="006E7597"/>
    <w:rsid w:val="00713089"/>
    <w:rsid w:val="00734351"/>
    <w:rsid w:val="00736327"/>
    <w:rsid w:val="00776635"/>
    <w:rsid w:val="00780AC5"/>
    <w:rsid w:val="00783C72"/>
    <w:rsid w:val="00790552"/>
    <w:rsid w:val="007C06FC"/>
    <w:rsid w:val="007D0EEF"/>
    <w:rsid w:val="007D5B7B"/>
    <w:rsid w:val="007E2DCF"/>
    <w:rsid w:val="00811C6C"/>
    <w:rsid w:val="00816762"/>
    <w:rsid w:val="0083351D"/>
    <w:rsid w:val="00843FC6"/>
    <w:rsid w:val="00851F0D"/>
    <w:rsid w:val="00852236"/>
    <w:rsid w:val="0086012A"/>
    <w:rsid w:val="00877214"/>
    <w:rsid w:val="008C1B70"/>
    <w:rsid w:val="008C2091"/>
    <w:rsid w:val="008E0EB4"/>
    <w:rsid w:val="008E4605"/>
    <w:rsid w:val="008F07C9"/>
    <w:rsid w:val="009060FA"/>
    <w:rsid w:val="00923D08"/>
    <w:rsid w:val="00924198"/>
    <w:rsid w:val="00932E48"/>
    <w:rsid w:val="0094036C"/>
    <w:rsid w:val="009510DA"/>
    <w:rsid w:val="00962DEE"/>
    <w:rsid w:val="00977E12"/>
    <w:rsid w:val="009802DF"/>
    <w:rsid w:val="009810FB"/>
    <w:rsid w:val="00994C62"/>
    <w:rsid w:val="009B13CC"/>
    <w:rsid w:val="009E00CE"/>
    <w:rsid w:val="009F1D16"/>
    <w:rsid w:val="009F7213"/>
    <w:rsid w:val="00A06C49"/>
    <w:rsid w:val="00A10617"/>
    <w:rsid w:val="00A15279"/>
    <w:rsid w:val="00A2101E"/>
    <w:rsid w:val="00A242EE"/>
    <w:rsid w:val="00A40D26"/>
    <w:rsid w:val="00A43BD9"/>
    <w:rsid w:val="00A56C34"/>
    <w:rsid w:val="00A8117B"/>
    <w:rsid w:val="00A860E6"/>
    <w:rsid w:val="00A91813"/>
    <w:rsid w:val="00A93565"/>
    <w:rsid w:val="00A9766C"/>
    <w:rsid w:val="00A97F43"/>
    <w:rsid w:val="00AB56C9"/>
    <w:rsid w:val="00AC726D"/>
    <w:rsid w:val="00AD45C9"/>
    <w:rsid w:val="00B11920"/>
    <w:rsid w:val="00B14586"/>
    <w:rsid w:val="00B3360E"/>
    <w:rsid w:val="00BA5370"/>
    <w:rsid w:val="00BA62F7"/>
    <w:rsid w:val="00BE0D50"/>
    <w:rsid w:val="00BE7736"/>
    <w:rsid w:val="00C000ED"/>
    <w:rsid w:val="00C00A41"/>
    <w:rsid w:val="00C22915"/>
    <w:rsid w:val="00C27C51"/>
    <w:rsid w:val="00C40F56"/>
    <w:rsid w:val="00C41718"/>
    <w:rsid w:val="00C4505C"/>
    <w:rsid w:val="00C47763"/>
    <w:rsid w:val="00C51477"/>
    <w:rsid w:val="00C5762D"/>
    <w:rsid w:val="00C67B6E"/>
    <w:rsid w:val="00C72560"/>
    <w:rsid w:val="00C85D05"/>
    <w:rsid w:val="00C922C9"/>
    <w:rsid w:val="00C95BC7"/>
    <w:rsid w:val="00CA4383"/>
    <w:rsid w:val="00CB33AB"/>
    <w:rsid w:val="00CC0D3D"/>
    <w:rsid w:val="00D1264B"/>
    <w:rsid w:val="00D32A2A"/>
    <w:rsid w:val="00D57490"/>
    <w:rsid w:val="00D601D5"/>
    <w:rsid w:val="00D62282"/>
    <w:rsid w:val="00D76B67"/>
    <w:rsid w:val="00D77C0E"/>
    <w:rsid w:val="00D83CD4"/>
    <w:rsid w:val="00D84A83"/>
    <w:rsid w:val="00DA3BE6"/>
    <w:rsid w:val="00DC67A4"/>
    <w:rsid w:val="00DE0F3C"/>
    <w:rsid w:val="00E129FE"/>
    <w:rsid w:val="00E2615C"/>
    <w:rsid w:val="00E46DA2"/>
    <w:rsid w:val="00E87254"/>
    <w:rsid w:val="00EA241A"/>
    <w:rsid w:val="00EC02E0"/>
    <w:rsid w:val="00EC4EF4"/>
    <w:rsid w:val="00EF74AE"/>
    <w:rsid w:val="00F00BE8"/>
    <w:rsid w:val="00F04672"/>
    <w:rsid w:val="00F079DC"/>
    <w:rsid w:val="00F25800"/>
    <w:rsid w:val="00F33C97"/>
    <w:rsid w:val="00F33DCB"/>
    <w:rsid w:val="00F45358"/>
    <w:rsid w:val="00F45C5A"/>
    <w:rsid w:val="00F626B4"/>
    <w:rsid w:val="00F76F6B"/>
    <w:rsid w:val="00F77611"/>
    <w:rsid w:val="00F903F9"/>
    <w:rsid w:val="00F9336A"/>
    <w:rsid w:val="00FA4CD3"/>
    <w:rsid w:val="00FB3C19"/>
    <w:rsid w:val="00FB4BC4"/>
    <w:rsid w:val="00FC497D"/>
    <w:rsid w:val="00FC51DB"/>
    <w:rsid w:val="00FD28A2"/>
    <w:rsid w:val="00FE5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9D11A0"/>
  <w15:docId w15:val="{E2926B4C-179E-4A4B-AC90-560574301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54" w:lineRule="auto"/>
      <w:ind w:left="125" w:hanging="10"/>
    </w:pPr>
    <w:rPr>
      <w:rFonts w:ascii="Arial" w:eastAsia="Arial" w:hAnsi="Arial" w:cs="Arial"/>
      <w:color w:val="252525"/>
      <w:sz w:val="20"/>
      <w:lang w:val="nl-BE" w:eastAsia="nl-BE" w:bidi="nl-B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Kpr">
    <w:name w:val="Hyperlink"/>
    <w:basedOn w:val="VarsaylanParagrafYazTipi"/>
    <w:uiPriority w:val="99"/>
    <w:unhideWhenUsed/>
    <w:rsid w:val="00D126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AltBilgi">
    <w:name w:val="footer"/>
    <w:basedOn w:val="Normal"/>
    <w:link w:val="Al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E6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E6C1E"/>
    <w:rPr>
      <w:rFonts w:ascii="Segoe UI" w:eastAsia="Arial" w:hAnsi="Segoe UI" w:cs="Segoe UI"/>
      <w:color w:val="252525"/>
      <w:sz w:val="18"/>
      <w:szCs w:val="18"/>
      <w:lang w:val="nl-BE" w:eastAsia="nl-BE" w:bidi="nl-BE"/>
    </w:rPr>
  </w:style>
  <w:style w:type="character" w:customStyle="1" w:styleId="DipnotMetniChar">
    <w:name w:val="Dipnot Metni Char"/>
    <w:basedOn w:val="VarsaylanParagrafYazTipi"/>
    <w:link w:val="DipnotMetni"/>
    <w:qFormat/>
    <w:rsid w:val="00A9766C"/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SonNotMetniChar">
    <w:name w:val="Son Not Metni Char"/>
    <w:basedOn w:val="VarsaylanParagrafYazTipi"/>
    <w:link w:val="SonNotMetni"/>
    <w:uiPriority w:val="99"/>
    <w:qFormat/>
    <w:rsid w:val="00A9766C"/>
    <w:rPr>
      <w:sz w:val="20"/>
      <w:szCs w:val="20"/>
      <w:lang w:val="it-IT"/>
    </w:rPr>
  </w:style>
  <w:style w:type="character" w:styleId="AklamaBavurusu">
    <w:name w:val="annotation reference"/>
    <w:basedOn w:val="VarsaylanParagrafYazTipi"/>
    <w:uiPriority w:val="99"/>
    <w:semiHidden/>
    <w:unhideWhenUsed/>
    <w:qFormat/>
    <w:rsid w:val="00A9766C"/>
    <w:rPr>
      <w:sz w:val="16"/>
      <w:szCs w:val="16"/>
    </w:rPr>
  </w:style>
  <w:style w:type="paragraph" w:styleId="DipnotMetni">
    <w:name w:val="footnote text"/>
    <w:basedOn w:val="Normal"/>
    <w:link w:val="DipnotMetniChar"/>
    <w:rsid w:val="00A9766C"/>
    <w:pPr>
      <w:suppressAutoHyphens/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color w:val="auto"/>
      <w:szCs w:val="20"/>
      <w:lang w:val="fr-FR" w:eastAsia="en-US" w:bidi="ar-SA"/>
    </w:rPr>
  </w:style>
  <w:style w:type="character" w:customStyle="1" w:styleId="DipnotMetniChar1">
    <w:name w:val="Dip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SonNotMetni">
    <w:name w:val="endnote text"/>
    <w:basedOn w:val="Normal"/>
    <w:link w:val="SonNotMetniChar"/>
    <w:uiPriority w:val="99"/>
    <w:unhideWhenUsed/>
    <w:rsid w:val="00A9766C"/>
    <w:pPr>
      <w:suppressAutoHyphens/>
      <w:spacing w:after="0" w:line="240" w:lineRule="auto"/>
      <w:ind w:left="0" w:firstLine="0"/>
    </w:pPr>
    <w:rPr>
      <w:rFonts w:asciiTheme="minorHAnsi" w:eastAsiaTheme="minorEastAsia" w:hAnsiTheme="minorHAnsi" w:cstheme="minorBidi"/>
      <w:color w:val="auto"/>
      <w:szCs w:val="20"/>
      <w:lang w:val="it-IT" w:eastAsia="en-US" w:bidi="ar-SA"/>
    </w:rPr>
  </w:style>
  <w:style w:type="character" w:customStyle="1" w:styleId="SonnotMetniChar1">
    <w:name w:val="Son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ListeParagraf">
    <w:name w:val="List Paragraph"/>
    <w:basedOn w:val="Normal"/>
    <w:uiPriority w:val="34"/>
    <w:qFormat/>
    <w:rsid w:val="00A9766C"/>
    <w:pPr>
      <w:suppressAutoHyphens/>
      <w:spacing w:after="200" w:line="276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  <w:szCs w:val="22"/>
      <w:lang w:val="it-IT" w:eastAsia="en-US" w:bidi="ar-SA"/>
    </w:rPr>
  </w:style>
  <w:style w:type="table" w:styleId="TabloKlavuzu">
    <w:name w:val="Table Grid"/>
    <w:basedOn w:val="NormalTablo"/>
    <w:uiPriority w:val="59"/>
    <w:rsid w:val="00A9766C"/>
    <w:pPr>
      <w:suppressAutoHyphens/>
    </w:pPr>
    <w:rPr>
      <w:rFonts w:eastAsiaTheme="minorHAns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94C62"/>
    <w:pPr>
      <w:autoSpaceDE w:val="0"/>
      <w:autoSpaceDN w:val="0"/>
      <w:adjustRightInd w:val="0"/>
    </w:pPr>
    <w:rPr>
      <w:rFonts w:ascii="AB BLine" w:hAnsi="AB BLine" w:cs="AB BLine"/>
      <w:color w:val="00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CBCE1-A259-4344-8EA8-DEFDEFEEA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56</Characters>
  <Application>Microsoft Office Word</Application>
  <DocSecurity>0</DocSecurity>
  <Lines>56</Lines>
  <Paragraphs>2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enadogru</dc:creator>
  <cp:keywords/>
  <cp:lastModifiedBy>Ceylan Merve BİNİCİ</cp:lastModifiedBy>
  <cp:revision>2</cp:revision>
  <cp:lastPrinted>2025-03-04T06:56:00Z</cp:lastPrinted>
  <dcterms:created xsi:type="dcterms:W3CDTF">2026-01-08T06:35:00Z</dcterms:created>
  <dcterms:modified xsi:type="dcterms:W3CDTF">2026-01-08T06:35:00Z</dcterms:modified>
</cp:coreProperties>
</file>